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39A2FDC" w:rsidR="00501BEB" w:rsidRDefault="00CD442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383636F2">
                <wp:simplePos x="0" y="0"/>
                <wp:positionH relativeFrom="column">
                  <wp:posOffset>4128135</wp:posOffset>
                </wp:positionH>
                <wp:positionV relativeFrom="paragraph">
                  <wp:posOffset>158686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A05062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A05062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6" style="position:absolute;margin-left:325.05pt;margin-top:124.9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EUWkTHeAAAADAEAAA8AAAAAAAAAAAAAAAAABgQAAGRycy9kb3ducmV2Lnht&#10;bFBLBQYAAAAABAAEAPMAAAARBQAAAAA=&#10;" filled="f" stroked="f">
                <v:textbox inset="2.53958mm,1.2694mm,2.53958mm,1.2694mm">
                  <w:txbxContent>
                    <w:p w14:paraId="1C787890" w14:textId="77777777" w:rsidR="00B72421" w:rsidRPr="00A05062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A05062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8B03B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4F9E5350">
                <wp:simplePos x="0" y="0"/>
                <wp:positionH relativeFrom="column">
                  <wp:posOffset>4467225</wp:posOffset>
                </wp:positionH>
                <wp:positionV relativeFrom="paragraph">
                  <wp:posOffset>50196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292FF4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292FF4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7" style="position:absolute;margin-left:351.75pt;margin-top:395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" filled="f" stroked="f">
                <v:textbox inset="2.53958mm,1.2694mm,2.53958mm,1.2694mm">
                  <w:txbxContent>
                    <w:p w14:paraId="133147B0" w14:textId="77777777" w:rsidR="004A3792" w:rsidRPr="00292FF4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292FF4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E8F869" w14:textId="77777777" w:rsidR="00366ED2" w:rsidRDefault="00366ED2" w:rsidP="00B6374C">
      <w:pPr>
        <w:spacing w:after="0" w:line="240" w:lineRule="auto"/>
      </w:pPr>
      <w:r>
        <w:separator/>
      </w:r>
    </w:p>
  </w:endnote>
  <w:endnote w:type="continuationSeparator" w:id="0">
    <w:p w14:paraId="54FB702D" w14:textId="77777777" w:rsidR="00366ED2" w:rsidRDefault="00366ED2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7BA2A28-2BD9-43B2-89DA-1EA33E60C074}"/>
    <w:embedItalic r:id="rId2" w:fontKey="{14A92D51-4866-4590-9488-F85D6B53B1E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5F4E88E-E0B0-47F3-BF43-F4D56CF69565}"/>
    <w:embedItalic r:id="rId4" w:fontKey="{661B957F-BCDA-4A8C-940C-994A7A00171A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596964E0-A2D4-4CF4-8E24-C327894232B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D5BE0" w14:textId="77777777" w:rsidR="00366ED2" w:rsidRDefault="00366ED2" w:rsidP="00B6374C">
      <w:pPr>
        <w:spacing w:after="0" w:line="240" w:lineRule="auto"/>
      </w:pPr>
      <w:r>
        <w:separator/>
      </w:r>
    </w:p>
  </w:footnote>
  <w:footnote w:type="continuationSeparator" w:id="0">
    <w:p w14:paraId="12A5F4CC" w14:textId="77777777" w:rsidR="00366ED2" w:rsidRDefault="00366ED2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641CCE1D" w:rsidR="00B6374C" w:rsidRDefault="00A0506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FED6A95" wp14:editId="7F66A2AE">
          <wp:simplePos x="0" y="0"/>
          <wp:positionH relativeFrom="page">
            <wp:align>left</wp:align>
          </wp:positionH>
          <wp:positionV relativeFrom="paragraph">
            <wp:posOffset>-469265</wp:posOffset>
          </wp:positionV>
          <wp:extent cx="10083761" cy="7789312"/>
          <wp:effectExtent l="0" t="0" r="0" b="2540"/>
          <wp:wrapNone/>
          <wp:docPr id="31486141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861411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83761" cy="7789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55E9A"/>
    <w:rsid w:val="00085B65"/>
    <w:rsid w:val="001476A3"/>
    <w:rsid w:val="00292FF4"/>
    <w:rsid w:val="003034C6"/>
    <w:rsid w:val="00344B93"/>
    <w:rsid w:val="00366ED2"/>
    <w:rsid w:val="004307AB"/>
    <w:rsid w:val="004A3792"/>
    <w:rsid w:val="00501BEB"/>
    <w:rsid w:val="00527AA4"/>
    <w:rsid w:val="005F01FF"/>
    <w:rsid w:val="006C097E"/>
    <w:rsid w:val="007D1022"/>
    <w:rsid w:val="008B03B9"/>
    <w:rsid w:val="00940BC0"/>
    <w:rsid w:val="00A05062"/>
    <w:rsid w:val="00A5306B"/>
    <w:rsid w:val="00A87FD7"/>
    <w:rsid w:val="00B03B70"/>
    <w:rsid w:val="00B6374C"/>
    <w:rsid w:val="00B72421"/>
    <w:rsid w:val="00BE6501"/>
    <w:rsid w:val="00CD4424"/>
    <w:rsid w:val="00CF32C7"/>
    <w:rsid w:val="00D32BCC"/>
    <w:rsid w:val="00D46EFE"/>
    <w:rsid w:val="00DB0C60"/>
    <w:rsid w:val="00F0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41:00Z</dcterms:modified>
</cp:coreProperties>
</file>